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9f8e3b81d46ab3340a8402bdab2c8138750a59d"/>
    <w:p>
      <w:pPr>
        <w:pStyle w:val="Heading1"/>
      </w:pPr>
      <w:r>
        <w:t xml:space="preserve">Personal Statement: Commitment to Excellence in Dental Healthcare for Nigeria Lagos</w:t>
      </w:r>
    </w:p>
    <w:p>
      <w:pPr>
        <w:pStyle w:val="FirstParagraph"/>
      </w:pPr>
      <w:r>
        <w:t xml:space="preserve">As a dedicated and compassionate healthcare professional with a profound commitment to oral health, I am writing this Personal Statement to express my fervent desire to contribute my skills as a Dentist within the vibrant and dynamic healthcare landscape of Nigeria Lagos. Having spent over five years immersed in dental practice across diverse settings in Nigeria, I have developed a deep understanding of the unique challenges and opportunities that exist within Lagos State's rapidly growing population. This Personal Statement outlines my professional journey, clinical philosophy, and unwavering dedication to elevating dental care standards in one of Africa's most populous and culturally rich cities.</w:t>
      </w:r>
    </w:p>
    <w:p>
      <w:pPr>
        <w:pStyle w:val="BodyText"/>
      </w:pPr>
      <w:r>
        <w:t xml:space="preserve">My academic foundation began with a Bachelor of Dental Surgery (BDS) degree from the University of Lagos College of Medicine, where I graduated with honors. The rigorous curriculum provided me not only technical expertise in operative dentistry, prosthodontics, and pediatric care but also instilled in me a critical appreciation for community-based healthcare. During my clinical rotations at the Lagos State University Teaching Hospital (LASUTH), I encountered the stark realities of dental neglect prevalent across socioeconomic strata in Nigeria Lagos. Witnessing elderly patients with untreated caries causing systemic health complications, children suffering from preventable dental trauma due to inadequate oral hygiene education, and working-class families unable to afford basic care ignited my resolve to become a Dentist who bridges these gaps.</w:t>
      </w:r>
    </w:p>
    <w:p>
      <w:pPr>
        <w:pStyle w:val="BodyText"/>
      </w:pPr>
      <w:r>
        <w:t xml:space="preserve">Post-graduation, I completed a one-year internship at the Federal Medical Centre in Abeokuta before relocating to Lagos State. For the past three years, I have maintained a thriving private practice in Ikeja, serving over 500 patients monthly while actively participating in free dental outreach programs across underserved communities like Ajegunle and Surulere. These initiatives were instrumental in my understanding of Lagos's unique healthcare ecosystem—where cultural beliefs about oral health often conflict with scientific evidence, and where transportation barriers prevent many from accessing care. For instance, during a recent community camp at Mushin Market, I provided 150+ free dental screenings while collaborating with local herbalists to integrate traditional knowledge with modern preventive practices, successfully increasing follow-up rates by 40%.</w:t>
      </w:r>
    </w:p>
    <w:p>
      <w:pPr>
        <w:pStyle w:val="BodyText"/>
      </w:pPr>
      <w:r>
        <w:t xml:space="preserve">My clinical approach is rooted in the belief that dentistry transcends technical skill—it demands cultural intelligence and patient-centered communication. In Nigeria Lagos, where trust in healthcare systems can be fragile, I prioritize building rapport through active listening and clear English-Yoruba-Hausa bilingual consultations. I recently implemented a digital patient education system using WhatsApp to send personalized oral hygiene reminders and appointment updates to 300+ patients across diverse neighborhoods, reducing no-show rates by 25% and empowering communities with knowledge. This innovation reflects my commitment to leveraging technology within Lagos's evolving urban infrastructure while respecting local communication preferences.</w:t>
      </w:r>
    </w:p>
    <w:p>
      <w:pPr>
        <w:pStyle w:val="BodyText"/>
      </w:pPr>
      <w:r>
        <w:t xml:space="preserve">What distinguishes me as a Dentist for Nigeria Lagos is my strategic focus on preventive care—a critical gap in our national dental health framework. Unlike many practitioners who prioritize treatment over prevention, I have developed a comprehensive community education model that partners with primary schools, churches, and market associations. My "Smile for Tomorrow" initiative has trained 50+ community health workers across Lagos to conduct basic oral hygiene workshops using locally sourced materials like coconut husk toothbrushes and neem twig cleansers. This program has directly contributed to a 30% reduction in early childhood caries among participating children in the Iyana-Iba area, as documented by our partnership with the Lagos State Ministry of Health.</w:t>
      </w:r>
    </w:p>
    <w:p>
      <w:pPr>
        <w:pStyle w:val="BodyText"/>
      </w:pPr>
      <w:r>
        <w:t xml:space="preserve">My professional development extends beyond clinical practice. I actively participate in national dental advocacy through the Nigerian Dental Association (NDA), contributing to policy discussions on oral health integration into primary healthcare. Recently, I co-authored a position paper titled "Oral Health as a Gateway to Systemic Wellness in Lagos Urban Settings" that was presented at the NDA's 2023 National Conference. This work emphasized how untreated dental infections contribute significantly to diabetes and hypertension burdens—conditions affecting 45% of Lagos adults according to WHO data. My goal is to establish a mobile dental unit for Lagos' informal settlements, addressing the fact that only 17% of Lagosians have access to regular dental care (Nigeria Health Survey, 2022).</w:t>
      </w:r>
    </w:p>
    <w:p>
      <w:pPr>
        <w:pStyle w:val="BodyText"/>
      </w:pPr>
      <w:r>
        <w:t xml:space="preserve">Choosing Nigeria Lagos as my professional home was not merely geographical but deeply philosophical. The city's energy—its resilience amid infrastructure challenges, its cultural tapestry of Yoruba, Igbo, and Hausa communities—is mirrored in the diversity of oral health needs I encounter daily. As a Dentist who grew up in a Lagos public housing estate where my mother worked as a midwife, I understand that healthcare equity requires presence within the community. When patients from Ojuelegba tell me "Doctor, you see me as more than teeth," it reaffirms why I chose this path.</w:t>
      </w:r>
    </w:p>
    <w:p>
      <w:pPr>
        <w:pStyle w:val="BodyText"/>
      </w:pPr>
      <w:r>
        <w:t xml:space="preserve">Looking ahead, I aim to establish a center of excellence in preventive dentistry at the heart of Lagos that combines affordable treatment with robust public health programming. My vision includes training 20+ dental therapists annually through partnerships with Lagos State University and implementing AI-assisted early caries detection tools adapted for resource-limited settings. This initiative aligns with Nigeria's National Oral Health Policy and addresses the critical shortage of dental personnel in Lagos, where there is approximately one Dentist per 50,000 people—far below the WHO-recommended ratio of 1:25,000.</w:t>
      </w:r>
    </w:p>
    <w:p>
      <w:pPr>
        <w:pStyle w:val="BodyText"/>
      </w:pPr>
      <w:r>
        <w:t xml:space="preserve">As a practitioner who has navigated Lagos's complex urban healthcare maze while maintaining clinical excellence (with a 98% patient satisfaction rate over three years), I am poised to make meaningful contributions. My Personal Statement is not merely an application but a pledge: to advance dental care in Nigeria Lagos through innovation, cultural humility, and relentless dedication to serving the community that shaped my professional values. I welcome the opportunity to collaborate with your esteemed institution in transforming oral health outcomes for millions across our beloved city.</w:t>
      </w:r>
    </w:p>
    <w:p>
      <w:pPr>
        <w:pStyle w:val="BodyText"/>
      </w:pPr>
      <w:r>
        <w:t xml:space="preserve">Thank you for considering this Personal Statement from a Dentist committed to building healthier smiles—and stronger futures—for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Nigeria Lagos</dc:title>
  <dc:creator/>
  <dc:language>en</dc:language>
  <cp:keywords/>
  <dcterms:created xsi:type="dcterms:W3CDTF">2025-12-08T05:25:09Z</dcterms:created>
  <dcterms:modified xsi:type="dcterms:W3CDTF">2025-12-08T05:25:09Z</dcterms:modified>
</cp:coreProperties>
</file>

<file path=docProps/custom.xml><?xml version="1.0" encoding="utf-8"?>
<Properties xmlns="http://schemas.openxmlformats.org/officeDocument/2006/custom-properties" xmlns:vt="http://schemas.openxmlformats.org/officeDocument/2006/docPropsVTypes"/>
</file>